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0C568" w14:textId="19D3E6A2" w:rsidR="00A12EDA" w:rsidRPr="00A12EDA" w:rsidRDefault="00A12EDA" w:rsidP="00DC5630">
      <w:pPr>
        <w:pStyle w:val="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a9"/>
            <w:sz w:val="22"/>
          </w:rPr>
          <w:t>"</w:t>
        </w:r>
        <w:r w:rsidRPr="00AD2C0E">
          <w:rPr>
            <w:rStyle w:val="a9"/>
            <w:noProof/>
            <w:sz w:val="22"/>
          </w:rPr>
          <w:t xml:space="preserve">JavaScript </w:t>
        </w:r>
        <w:r w:rsidRPr="00AD2C0E">
          <w:rPr>
            <w:rStyle w:val="a9"/>
            <w:sz w:val="22"/>
          </w:rPr>
          <w:t xml:space="preserve">Advanced" course @ </w:t>
        </w:r>
        <w:r w:rsidRPr="00AD2C0E">
          <w:rPr>
            <w:rStyle w:val="a9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a9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ab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ab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ab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ab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lastRenderedPageBreak/>
        <w:t>Example</w:t>
      </w:r>
    </w:p>
    <w:tbl>
      <w:tblPr>
        <w:tblStyle w:val="af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ac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ac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ab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ab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ab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ab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ab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ab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ab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ab"/>
          <w:sz w:val="22"/>
        </w:rPr>
        <w:t>strings</w:t>
      </w:r>
      <w:r w:rsidR="00CA7870">
        <w:rPr>
          <w:rStyle w:val="ab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ab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ab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ab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ab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ab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ab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ab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ab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ab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ab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1"/>
      </w:pPr>
      <w:r>
        <w:t>Nested Arrays</w:t>
      </w:r>
    </w:p>
    <w:p w14:paraId="73CDC2CA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s</w:t>
      </w:r>
    </w:p>
    <w:tbl>
      <w:tblPr>
        <w:tblStyle w:val="af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Diagonal Sums</w:t>
      </w:r>
    </w:p>
    <w:p w14:paraId="616E34F4" w14:textId="0AE402C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Pr="00CA7870">
        <w:rPr>
          <w:b/>
          <w:sz w:val="22"/>
        </w:rPr>
        <w:t>strings</w:t>
      </w:r>
      <w:r w:rsidRPr="00CA7870">
        <w:rPr>
          <w:sz w:val="22"/>
        </w:rPr>
        <w:t xml:space="preserve">, each string holding numbers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space separated)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3"/>
        <w:rPr>
          <w:lang w:val="bg-BG"/>
        </w:rPr>
      </w:pPr>
      <w:r w:rsidRPr="00A12EDA">
        <w:t>Example</w:t>
      </w:r>
    </w:p>
    <w:tbl>
      <w:tblPr>
        <w:tblStyle w:val="af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BFB35F" w14:textId="77777777" w:rsidR="00CD16F0" w:rsidRDefault="00CD16F0" w:rsidP="008068A2">
      <w:pPr>
        <w:spacing w:after="0" w:line="240" w:lineRule="auto"/>
      </w:pPr>
      <w:r>
        <w:separator/>
      </w:r>
    </w:p>
  </w:endnote>
  <w:endnote w:type="continuationSeparator" w:id="0">
    <w:p w14:paraId="18298F06" w14:textId="77777777" w:rsidR="00CD16F0" w:rsidRDefault="00CD16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E7D04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14F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E7D04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14F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60490" w14:textId="77777777" w:rsidR="00CD16F0" w:rsidRDefault="00CD16F0" w:rsidP="008068A2">
      <w:pPr>
        <w:spacing w:after="0" w:line="240" w:lineRule="auto"/>
      </w:pPr>
      <w:r>
        <w:separator/>
      </w:r>
    </w:p>
  </w:footnote>
  <w:footnote w:type="continuationSeparator" w:id="0">
    <w:p w14:paraId="5E945F41" w14:textId="77777777" w:rsidR="00CD16F0" w:rsidRDefault="00CD16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A3A21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C99DB-83FD-49C8-BFB6-6B5F5C6361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</TotalTime>
  <Pages>5</Pages>
  <Words>1018</Words>
  <Characters>5804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8</cp:revision>
  <cp:lastPrinted>2015-10-26T22:35:00Z</cp:lastPrinted>
  <dcterms:created xsi:type="dcterms:W3CDTF">2019-11-12T12:29:00Z</dcterms:created>
  <dcterms:modified xsi:type="dcterms:W3CDTF">2022-01-05T12:18:00Z</dcterms:modified>
  <cp:category>programming; education; software engineering; software development</cp:category>
</cp:coreProperties>
</file>